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5BECF1FE" w:rsidR="003D6D34" w:rsidRPr="00B947C9" w:rsidRDefault="00943B1E" w:rsidP="00B50574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bookmarkStart w:id="0" w:name="_GoBack"/>
      <w:bookmarkEnd w:id="0"/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4F3FCE5F" w14:textId="7BA3DBA8" w:rsidR="00EE490F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7A0D0C32" w14:textId="77777777" w:rsidR="00D4600A" w:rsidRPr="00D4600A" w:rsidRDefault="00D4600A" w:rsidP="00D4600A">
      <w:pPr>
        <w:bidi/>
        <w:jc w:val="right"/>
        <w:rPr>
          <w:rFonts w:ascii="Sakkal Majalla" w:hAnsi="Sakkal Majalla" w:cs="Sakkal Majalla"/>
          <w:sz w:val="6"/>
          <w:szCs w:val="6"/>
        </w:rPr>
      </w:pPr>
    </w:p>
    <w:p w14:paraId="5DDCF57E" w14:textId="1D8D2F16" w:rsidR="00EE490F" w:rsidRPr="00664277" w:rsidRDefault="00EE490F" w:rsidP="00B50574">
      <w:pPr>
        <w:bidi/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7"/>
        <w:bidiVisual/>
        <w:tblW w:w="4073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64"/>
      </w:tblGrid>
      <w:tr w:rsidR="00BB284F" w:rsidRPr="007A30A1" w14:paraId="2567DBB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7607D44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: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212934" w:rsidRPr="007A30A1" w14:paraId="667EF658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8E7FA6D" w14:textId="734E4F72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212934" w:rsidRPr="007A30A1" w14:paraId="1337A1E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E6C7E57" w14:textId="1E4AB07E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BB284F" w:rsidRPr="007A30A1" w14:paraId="474BFF84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1C641A27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اعتماد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من ............................. إلى ................................</w:t>
            </w:r>
          </w:p>
        </w:tc>
      </w:tr>
      <w:tr w:rsidR="00BB284F" w:rsidRPr="007A30A1" w14:paraId="26BCDBB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إعداد 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</w:t>
            </w:r>
            <w:r w:rsidRPr="00765AFA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لخط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6D47F22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4B38CF" w:rsidRDefault="00BB284F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تواصل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:  </w:t>
            </w:r>
          </w:p>
          <w:p w14:paraId="0D40CDA2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اسم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0A1D7B6C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2814A13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3A79CA05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  <w:rtl w:val="0"/>
        </w:rPr>
      </w:sdtEndPr>
      <w:sdtContent>
        <w:p w14:paraId="04B9A96F" w14:textId="383FDAC1" w:rsidR="00BB284F" w:rsidRPr="007307BB" w:rsidRDefault="00BB284F" w:rsidP="00BB284F">
          <w:pPr>
            <w:pStyle w:val="af1"/>
            <w:spacing w:line="276" w:lineRule="auto"/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</w:rPr>
          </w:pPr>
          <w:r w:rsidRPr="007307BB"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  <w:lang w:val="ar-SA"/>
            </w:rPr>
            <w:t>جدول المحتويات</w:t>
          </w:r>
        </w:p>
        <w:p w14:paraId="1F0F746D" w14:textId="24A186AC" w:rsidR="007307BB" w:rsidRPr="007307BB" w:rsidRDefault="00BB284F">
          <w:pPr>
            <w:pStyle w:val="1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307BB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1326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6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9A2274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EF245A7" w14:textId="2658D3D0" w:rsidR="007307BB" w:rsidRPr="007307BB" w:rsidRDefault="006872A9">
          <w:pPr>
            <w:pStyle w:val="2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7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7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9A2274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F66D928" w14:textId="1C322190" w:rsidR="007307BB" w:rsidRPr="007307BB" w:rsidRDefault="006872A9">
          <w:pPr>
            <w:pStyle w:val="1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8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8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9A2274">
              <w:rPr>
                <w:noProof/>
                <w:webHidden/>
                <w:sz w:val="28"/>
                <w:szCs w:val="28"/>
                <w:rtl/>
              </w:rPr>
              <w:t>4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47A5A3EE" w:rsidR="00BB284F" w:rsidRDefault="00BB284F" w:rsidP="00BB284F">
          <w:pPr>
            <w:spacing w:line="276" w:lineRule="auto"/>
          </w:pPr>
          <w:r w:rsidRPr="007307BB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>
      <w:p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2D288A1F" w:rsidR="00AA7C11" w:rsidRPr="0035378E" w:rsidRDefault="00F24302" w:rsidP="0035378E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1" w:name="_Toc137721326"/>
      <w:r w:rsidRPr="0035378E">
        <w:rPr>
          <w:rFonts w:ascii="Sakkal Majalla" w:hAnsi="Sakkal Majalla" w:cs="Sakkal Majalla"/>
          <w:b/>
          <w:bCs/>
          <w:color w:val="4C3D8E"/>
          <w:rtl/>
        </w:rPr>
        <w:lastRenderedPageBreak/>
        <w:t>أولاً: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1"/>
    </w:p>
    <w:p w14:paraId="3A3315F4" w14:textId="39F2DEF8" w:rsidR="00BB284F" w:rsidRPr="008B43B4" w:rsidRDefault="00BB284F" w:rsidP="00BB284F">
      <w:pPr>
        <w:pStyle w:val="2"/>
        <w:bidi/>
        <w:rPr>
          <w:rFonts w:ascii="Sakkal Majalla" w:hAnsi="Sakkal Majalla" w:cs="Sakkal Majalla"/>
          <w:b/>
          <w:bCs/>
          <w:color w:val="52B5C2"/>
          <w:sz w:val="32"/>
          <w:szCs w:val="32"/>
          <w:lang w:bidi="ar-YE"/>
        </w:rPr>
      </w:pPr>
      <w:bookmarkStart w:id="2" w:name="_Toc136336961"/>
      <w:bookmarkStart w:id="3" w:name="_Toc136337007"/>
      <w:bookmarkStart w:id="4" w:name="_Toc137721327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التوصية ( .... )</w:t>
      </w:r>
      <w:bookmarkEnd w:id="2"/>
      <w:bookmarkEnd w:id="3"/>
      <w:bookmarkEnd w:id="4"/>
    </w:p>
    <w:tbl>
      <w:tblPr>
        <w:tblStyle w:val="a7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947C9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B947C9" w:rsidRDefault="00B947C9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7767B387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مسؤولية التنفيذ</w:t>
            </w:r>
          </w:p>
        </w:tc>
      </w:tr>
      <w:tr w:rsidR="00E475AA" w:rsidRPr="00B947C9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</w:tbl>
    <w:p w14:paraId="5936BF5D" w14:textId="37C3FD32" w:rsidR="00BB284F" w:rsidRDefault="00BB284F" w:rsidP="00BB284F">
      <w:pPr>
        <w:bidi/>
        <w:rPr>
          <w:rFonts w:ascii="Sakkal Majalla" w:eastAsia="Times New Roman" w:hAnsi="Sakkal Majalla" w:cs="Sakkal Majalla"/>
          <w:sz w:val="20"/>
          <w:szCs w:val="20"/>
        </w:rPr>
      </w:pP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>* ينبغي تكرار هذا الجدول بعدد التوصيات.</w:t>
      </w:r>
      <w:r w:rsidRPr="00C8314D">
        <w:rPr>
          <w:rFonts w:ascii="Sakkal Majalla" w:eastAsia="Times New Roman" w:hAnsi="Sakkal Majalla" w:cs="Sakkal Majalla" w:hint="cs"/>
          <w:sz w:val="20"/>
          <w:szCs w:val="20"/>
          <w:rtl/>
        </w:rPr>
        <w:t xml:space="preserve"> الواردة في تقرير فريق المراجعة</w:t>
      </w:r>
    </w:p>
    <w:p w14:paraId="0B2274C6" w14:textId="43E68847" w:rsidR="00664277" w:rsidRDefault="00664277">
      <w:pPr>
        <w:rPr>
          <w:rFonts w:ascii="Sakkal Majalla" w:eastAsia="Times New Roman" w:hAnsi="Sakkal Majalla" w:cs="Sakkal Majalla"/>
          <w:sz w:val="20"/>
          <w:szCs w:val="20"/>
        </w:rPr>
      </w:pPr>
      <w:r>
        <w:rPr>
          <w:rFonts w:ascii="Sakkal Majalla" w:eastAsia="Times New Roman" w:hAnsi="Sakkal Majalla" w:cs="Sakkal Majalla"/>
          <w:sz w:val="20"/>
          <w:szCs w:val="20"/>
        </w:rPr>
        <w:br w:type="page"/>
      </w:r>
    </w:p>
    <w:p w14:paraId="5CF4A3F1" w14:textId="35F049C6" w:rsidR="006D3042" w:rsidRPr="00B813DB" w:rsidRDefault="006D3042" w:rsidP="00664277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</w:rPr>
      </w:pPr>
      <w:bookmarkStart w:id="5" w:name="_Toc137721328"/>
      <w:r w:rsidRPr="00B813DB">
        <w:rPr>
          <w:rFonts w:ascii="Sakkal Majalla" w:hAnsi="Sakkal Majalla" w:cs="Sakkal Majalla"/>
          <w:b/>
          <w:bCs/>
          <w:color w:val="4C3D8E"/>
          <w:rtl/>
        </w:rPr>
        <w:lastRenderedPageBreak/>
        <w:t>ثا</w:t>
      </w:r>
      <w:r w:rsidRPr="00B813DB">
        <w:rPr>
          <w:rFonts w:ascii="Sakkal Majalla" w:hAnsi="Sakkal Majalla" w:cs="Sakkal Majalla" w:hint="cs"/>
          <w:b/>
          <w:bCs/>
          <w:color w:val="4C3D8E"/>
          <w:rtl/>
        </w:rPr>
        <w:t>نياً</w:t>
      </w:r>
      <w:r w:rsidRPr="00B813DB">
        <w:rPr>
          <w:rFonts w:ascii="Sakkal Majalla" w:hAnsi="Sakkal Majalla" w:cs="Sakkal Majalla"/>
          <w:b/>
          <w:bCs/>
          <w:color w:val="4C3D8E"/>
          <w:rtl/>
        </w:rPr>
        <w:t>: اعتماد</w:t>
      </w:r>
      <w:r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5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664277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664277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Pr="00B947C9" w:rsidRDefault="00F24302" w:rsidP="00116A74">
      <w:pPr>
        <w:bidi/>
        <w:rPr>
          <w:rStyle w:val="a5"/>
          <w:rFonts w:ascii="Sakkal Majalla" w:hAnsi="Sakkal Majalla" w:cs="Sakkal Majalla"/>
          <w:color w:val="4C3D8E"/>
          <w:sz w:val="28"/>
          <w:szCs w:val="28"/>
          <w:rtl/>
        </w:rPr>
      </w:pPr>
    </w:p>
    <w:sectPr w:rsidR="00F24302" w:rsidRPr="00B947C9" w:rsidSect="00BB284F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75EEC" w14:textId="77777777" w:rsidR="006872A9" w:rsidRDefault="006872A9" w:rsidP="00EE490F">
      <w:pPr>
        <w:spacing w:after="0" w:line="240" w:lineRule="auto"/>
      </w:pPr>
      <w:r>
        <w:separator/>
      </w:r>
    </w:p>
  </w:endnote>
  <w:endnote w:type="continuationSeparator" w:id="0">
    <w:p w14:paraId="2A1BDA00" w14:textId="77777777" w:rsidR="006872A9" w:rsidRDefault="006872A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 w:rsidP="009A3913">
        <w:pPr>
          <w:pStyle w:val="a4"/>
          <w:bidi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6705DB78" w:rsidR="00765AFA" w:rsidRPr="009A3913" w:rsidRDefault="00765AFA" w:rsidP="009A3913">
                              <w:pPr>
                                <w:pStyle w:val="a4"/>
                                <w:bidi/>
                                <w:jc w:val="center"/>
                                <w:rPr>
                                  <w:lang w:val="en-GB"/>
                                </w:rPr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DE052F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  <w:rtl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" filled="f" stroked="f" strokeweight=".5pt">
                  <v:textbox style="mso-fit-shape-to-text:t">
                    <w:txbxContent>
                      <w:p w14:paraId="6D8B22D1" w14:textId="6705DB78" w:rsidR="00765AFA" w:rsidRPr="009A3913" w:rsidRDefault="00765AFA" w:rsidP="009A3913">
                        <w:pPr>
                          <w:pStyle w:val="a4"/>
                          <w:bidi/>
                          <w:jc w:val="center"/>
                          <w:rPr>
                            <w:lang w:val="en-GB"/>
                          </w:rPr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DE052F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  <w:rtl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BCF134" w14:textId="77777777" w:rsidR="006872A9" w:rsidRDefault="006872A9" w:rsidP="00EE490F">
      <w:pPr>
        <w:spacing w:after="0" w:line="240" w:lineRule="auto"/>
      </w:pPr>
      <w:r>
        <w:separator/>
      </w:r>
    </w:p>
  </w:footnote>
  <w:footnote w:type="continuationSeparator" w:id="0">
    <w:p w14:paraId="7C11E1F2" w14:textId="77777777" w:rsidR="006872A9" w:rsidRDefault="006872A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1B11B08" wp14:editId="36DEBC1F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2C78" w14:textId="5CF89870" w:rsidR="00943B1E" w:rsidRDefault="00664277">
    <w:pPr>
      <w:pStyle w:val="a3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47FCF593" wp14:editId="5F558837">
              <wp:simplePos x="0" y="0"/>
              <wp:positionH relativeFrom="column">
                <wp:posOffset>-464909</wp:posOffset>
              </wp:positionH>
              <wp:positionV relativeFrom="paragraph">
                <wp:posOffset>-404037</wp:posOffset>
              </wp:positionV>
              <wp:extent cx="10310495" cy="7289165"/>
              <wp:effectExtent l="0" t="0" r="0" b="6985"/>
              <wp:wrapNone/>
              <wp:docPr id="562986275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310495" cy="7289165"/>
                        <a:chOff x="0" y="0"/>
                        <a:chExt cx="10310495" cy="7289165"/>
                      </a:xfrm>
                    </wpg:grpSpPr>
                    <pic:pic xmlns:pic="http://schemas.openxmlformats.org/drawingml/2006/picture">
                      <pic:nvPicPr>
                        <pic:cNvPr id="1777820513" name="صورة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10495" cy="72891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50902854" name="مستطيل 2"/>
                      <wps:cNvSpPr/>
                      <wps:spPr>
                        <a:xfrm>
                          <a:off x="5986131" y="223284"/>
                          <a:ext cx="1160891" cy="60429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AB8EF28" id="مجموعة 1" o:spid="_x0000_s1026" style="position:absolute;margin-left:-36.6pt;margin-top:-31.8pt;width:811.85pt;height:573.95pt;z-index:251667456" coordsize="103104,728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/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a/hD&#10;/j8k/wCuf9ayK1/CH/H5J/1z/rQB0NFFFABRRRQAUUUUAFFFFABRRRQAUUUUAFFFFABXJ6//AMhi&#10;f/eH8hXWVyev/wDIYn/3h/IUAU6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tfwh/wAfkn/XP+tZFa/hD/j8k/65/wBaAOhooooAKKKKACii&#10;igAooooAKKKKACiiigAooooAK5PX/wDkMT/7w/kK6yuT1/8A5DE/+8P5CgCn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Vr+EP8Aj8k/65/1&#10;rIrX8If8fkn/AFz/AK0AdDRRRQAUUUUAFFFFABRRRQAUUUUAFFFFABRRRQAVyev/APIYn/3h/IV1&#10;lcnr/wDyGJ/94fyFAFO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X8If8fkn/XP+tZFa/hD/j8k/wCuf9aAOhooooAKKKKACiiigAooooAK&#10;KKKACiiigAooooAK5PX/APkMT/7w/kK6yuT1/wD5DE/+8P5CgCn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r+EP+PyT/rn/Wsitfwh/wAf&#10;kn/XP+tAHQ0UUUAFFFFABRRRQAUUUUAFFFFABRRRQAUUUUAFcnr/APyGJ/8AeH8hXWVyev8A/IYn&#10;/wB4fyFAFO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rX8If8fkn/XP+tZFa/hD/AI/JP+uf9aAOhooooAKKKKACiiigAooooAKKKKACiiig&#10;AooooAK5PX/+QxP/ALw/kK6yuT1//kMT/wC8P5CgCn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Vr+EP+PyT/rn/AFrIrX8If8fkn/XP+tAH&#10;Q0UUUAFFFFABRRRQAUUUUAFFFFABRRRQAUUUUAFcnr//ACGJ/wDeH8hXWVyev/8AIYn/AN4fyFAF&#10;O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X8If8fkn/AFz/AK1kVr+EP+PyT/rn/WgDoaKKKACiiigAooooAKKKKACiiigAooooAKKKKACu&#10;T1//AJDE/wDvD+QrrK5PX/8AkMT/AO8P5CgCn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r+EP+PyT/AK5/1rIrX8If8fkn/XP+tAHQ0UUU&#10;AFFFFABRRRQAUUUUAFFFFABRRRQAUUUUAFcnr/8AyGJ/94fyFdZXJ6//AMhif/eH8hQBT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1/CH/&#10;AB+Sf9c/61kVr+EP+PyT/rn/AFoA6GiiigAooooAKKKKACiiigAooooAKKKKACiiigArk9f/AOQx&#10;P/vD+QrrK5PX/wDkMT/7w/kKAKd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Wv4Q/wCPyT/rn/Wsitfwh/x+Sf8AXP8ArQB0NFFFABRRRQAU&#10;UUUAFFFFABRRRQAUUUUAFFFFABXJ6/8A8hif/eH8hXWVyev/APIYn/3h/IUAU6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tfwh/x+Sf9c/6&#10;1kVr+EP+PyT/AK5/1oA6GiiigAooooAKKKKACiiigAooooAKKKKACiiigArk9f8A+QxP/vD+QrrK&#10;5PX/APkMT/7w/kKAKd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Wv4Q/4/JP+uf9ayK1/CH/AB+Sf9c/60AdDRRRQAUUUUAFFFFABRRRQAUU&#10;UUAFFFFABRRRQAVyev8A/IYn/wB4fyFdZXJ6/wD8hif/AHh/IUAU6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tfwh/x+Sf9c/61kVr+EP8A&#10;j8k/65/1oA6GiiigAooooAKKKKACiiigAooooAKKKKACiiigArk9f/5DE/8AvD+QrrK5PX/+QxP/&#10;ALw/kKAKd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Wv4Q/4/JP+uf8AWsitfwh/x+Sf9c/60AdDRRRQAUUUUAFFFFABRRRQAUUUUAFFFFAB&#10;RRRQAVyev/8AIYn/AN4fyFdZXJ6//wAhif8A3h/IUAU6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tfwh/x+Sf8AXP8ArWRWv4Q/4/JP+uf9&#10;aAOhooooAKKKKACiiigAooooAKKKKACiiigAooooAK5PX/8AkMT/AO8P5Cusrk9f/wCQxP8A7w/k&#10;KAKd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Wv4Q/4/JP8Arn/Wsitfwh/x+Sf9c/60AdDRRRQAUUUUAFFFFABRRRQAUUUUAFFFFABRRRQA&#10;Vyev/wDIYn/3h/IV1lcnr/8AyGJ/94fyFAFO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rX8If8AH5J/1z/rWRWv4Q/4/JP+uf8AWgDoaKKK&#10;ACiiigAooooAKKKKACiiigAooooAKKKKACuT1/8A5DE/+8P5Cusrk9f/AOQxP/vD+QoAp0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a/hD/&#10;AI/JP+uf9ayK1/CH/H5J/wBc/wCtAHQ0UUUAFFFFABRRRQAUUUUAFFFFABRRRQAUUUUAFcnr/wDy&#10;GJ/94fyFdZXJ6/8A8hif/eH8hQBT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1/CH/H5J/1z/rWRWv4Q/4/JP8Arn/WgDoaKKKACiiigAoo&#10;ooAKKKKACiiigAooooAKKKKACuT1/wD5DE/+8P5Cusrk9f8A+QxP/vD+QoAp0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a/hD/j8k/65/1r&#10;IrX8If8AH5J/1z/rQB0NFFFABRRRQAUUUUAFFFFABRRRQAUUUUAFFFFABXJ6/wD8hif/AHh/IV1l&#10;cnr/APyGJ/8AeH8hQBT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1/CH/H5J/1z/rWRWv4Q/wCPyT/rn/WgDoaKKKACiiigAooooAKKKKAC&#10;iiigAooooAKKKKACuT1//kMT/wC8P5Cusrk9f/5DE/8AvD+QoAp0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a/hD/j8k/65/wBayK1/CH/H&#10;5J/1z/rQB0NFFFABRRRQAUUUUAFFFFABRRRQAUUUUAFFFFABXJ6//wAhif8A3h/IV1lcnr//ACGJ&#10;/wDeH8hQBT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1/CH/H5J/wBc/wCtZFa/hD/j8k/65/1oA6GiiigAooooAKKKKACiiigAooooAKKK&#10;KACiiigArk9f/wCQxP8A7w/kK6yuT1//AJDE/wDvD+QoAp0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a/hD/j8k/wCuf9ayK1/CH/H5J/1z&#10;/rQB0NFFFABRRRQAUUUUAFFFFABRRRQAUUUUAFFFFABXJ6//AMhif/eH8hXWVyev/wDIYn/3h/IU&#10;AU6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tfwh/wAfkn/XP+tZFa/hD/j8k/65/wBaAOhooooAKKKKACiiigAooooAKKKKACiiigAooooA&#10;K5PX/wDkMT/7w/kK6yuT1/8A5DE/+8P5CgCn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r+EP8Aj8k/65/1rIrX8If8fkn/AFz/AK0AdDRR&#10;RQAUUUUAFFFFABRRRQAUUUUAFFFFABRRRQAVyev/APIYn/3h/IV1lcnr/wDyGJ/94fyFAFO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X8I&#10;f8fkn/XP+tZFa/hD/j8k/wCuf9aAOhooooAKKKKACiiigAooooAKKKKACiiigAooooAK5PX/APkM&#10;T/7w/kK6yuT1/wD5DE/+8P5CgCn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Vr+EP+PyT/rn/Wsitfwh/wAfkn/XP+tAHQ0UUUAFFFFABRRR&#10;QAUUUUAFFFFABRRRQAUUUUAFcnr/APyGJ/8AeH8hXWVyev8A/IYn/wB4fyFAFO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rX8If8fkn/XP+&#10;tZFa/hD/AI/JP+uf9aAOhooooAKKKKACiiigAooooAKKKKACiiigAooooAK5PX/+QxP/ALw/kK6y&#10;uT1//kMT/wC8P5CgCn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Vr+EP+PyT/rn/AFrIrX8If8fkn/XP+tAHQ0UUUAFFFFABRRRQAUUUUAFF&#10;FFABRRRQAUUUUAFcnr//ACGJ/wDeH8hXWVyev/8AIYn/AN4fyFAFO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X8If8fkn/AFz/AK1kVr+E&#10;P+PyT/rn/WgDoaKKKACiiigAooooAKKKKACiiigAooooAKKKKACuT1//AJDE/wDvD+QrrK5PX/8A&#10;kMT/AO8P5CgCn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r+EP+PyT/AK5/1rIrX8If8fkn/XP+tAHQ0UUUAFFFFABRRRQAUUUUAFFFFABR&#10;RRQAUUUUAFcnr/8AyGJ/94fyFdZXJ6//AMhif/eH8hQBT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1/CH/AB+Sf9c/61kVr+EP+PyT/rn/&#10;AFoA6GiiigAooooAKKKKACiiigAooooAKKKKACiiigArk9f/AOQxP/vD+QrrK5PX/wDkMT/7w/kK&#10;AKd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Wv4Q/wCPyT/rn/Wsitfwh/x+Sf8AXP8ArQB0NFFFABRRRQAUUUUAFFFFABRRRQAUUUUAFFFF&#10;ABXJ6/8A8hif/eH8hXWVyev/APIYn/3h/IUAU6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tfwh/x+Sf9c/61kVr+EP+PyT/AK5/1oA6Giii&#10;gAooooAKKKKACiiigAooooAKKKKACiiigArk9f8A+QxP/vD+QrrK5PX/APkMT/7w/kKAKd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Wv4Q/&#10;4/JP+uf9ayK1/CH/AB+Sf9c/60AdDRRRQAUUUUAFFFFABRRRQAUUUUAFFFFABRRRQAVyev8A/IYn&#10;/wB4fyFdZXJ6/wD8hif/AHh/IUAU6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tfwh/x+Sf9c/61kVr+EP8Aj8k/65/1oA6GiiigAooooAKK&#10;KKACiiigAooooAKKKKACiiigArk9f/5DE/8AvD+QrrK5PX/+QxP/ALw/kKAKd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Wv4Q/4/JP+uf8A&#10;Wsitfwh/x+Sf9c/60AdDRRRQAUUUUAFFFFABRRRQAUUUUAFFFFABRRRQAVyev/8AIYn/AN4fyFdZ&#10;XJ6//wAhif8A3h/IUAU6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tfwh/x+Sf8AXP8ArWRWv4Q/4/JP+uf9aAOhooooAKKKKACiiigAoooo&#10;AKKKKACiiigAooooAK5PX/8AkMT/AO8P5Cusrk9f/wCQxP8A7w/kKAKd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Wv4Q/4/JP8Arn/Wsitf&#10;wh/x+Sf9c/60AdDRRRQAUUUUAFFFFABRRRQAUUUUAFFFFABRRRQAVyev/wDIYn/3h/IV1lcnr/8A&#10;yGJ/94fyFAFO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X8If8AH5J/1z/rWRWv4Q/4/JP+uf8AWgDoaKKKACiiigAooooAKKKKACiiigAo&#10;oooAKKKKACuT1/8A5DE/+8P5Cusrk9f/AOQxP/vD+QoAp0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a/hD/AI/JP+uf9ayK1/CH/H5J/wBc&#10;/wCtAHQ0UUUAFFFFABRRRQAUUUUAFFFFABRRRQAUUUUAFcnr/wDyGJ/94fyFdZXJ6/8A8hif/eH8&#10;hQBT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1/CH/H5J/1z/rWRWv4Q/4/JP8Arn/WgDoaKKKACiiigAooooAKKKKACiiigAooooAKKKKA&#10;CuT1/wD5DE/+8P5Cusrk9f8A+QxP/vD+QoAp0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a/hD/j8k/65/1rIrX8If8AH5J/1z/rQB0NFFFA&#10;BRRRQAUUUUAFFFFABRRRQAUUUUAFFFFABXJ6/wD8hif/AHh/IV1lcnr/APyGJ/8AeH8hQBT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1/C&#10;H/H5J/1z/rWRWv4Q/wCPyT/rn/WgDoaKKKACiiigAooooAKKKKACiiigAooooAKKKKACuT1//kMT&#10;/wC8P5Cusrk9f/5DE/8AvD+QoAp0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a/hD/j8k/65/wBayK1/CH/H5J/1z/rQB0NFFFABRRRQAUUU&#10;UAFFFFABRRRQAUUUUAFFFFABXJ6//wAhif8A3h/IV1lcnr//ACGJ/wDeH8hQBT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1/CH/H5J/wBc&#10;/wCtZFa/hD/j8k/65/1oA6GiiigAooooAKKKKACiiigAooooAKKKKACiiigArk9f/wCQxP8A7w/k&#10;K6yuT1//AJDE/wDvD+QoAp0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a/hD/j8k/wCuf9ayK1/CH/H5J/1z/rQB0NFFFABRRRQAUUUUAFFF&#10;FABRRRQAUUUUAFFFFABXJ6//AMhif/eH8hXWVyev/wDIYn/3h/IUAU6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tfwh/wAfkn/XP+tZFa/h&#10;D/j8k/65/wBaAOhooooAKKKKACiiigAooooAKKKKACiiigAooooAK5PX/wDkMT/7w/kK6yuT1/8A&#10;5DE/+8P5CgCn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Vr+EP8Aj8k/65/1rIrX8If8fkn/AFz/AK0AdDRRRQAUUUUAFFFFABRRRQAUUUUA&#10;FFFFABRRRQAVyev/APIYn/3h/IV1lcnr/wDyGJ/94fyFAFO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X8If8fkn/XP+tZFa/hD/j8k/wCu&#10;f9aAOhooooAKKKKACiiigAooooAKKKKACiiigAooooAK5PX/APkMT/7w/kK6yuT1/wD5DE/+8P5C&#10;gCn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2j0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1027" type="#_x0000_t75" style="position:absolute;width:103104;height:728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">
                <v:imagedata r:id="rId2" o:title=""/>
              </v:shape>
              <v:rect id="مستطيل 2" o:spid="_x0000_s1028" style="position:absolute;left:59861;top:2232;width:11609;height:6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" fillcolor="white [3212]" strokecolor="white [3212]" strokeweight="1pt"/>
            </v:group>
          </w:pict>
        </mc:Fallback>
      </mc:AlternateContent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6"/>
  </w:num>
  <w:num w:numId="6">
    <w:abstractNumId w:val="29"/>
  </w:num>
  <w:num w:numId="7">
    <w:abstractNumId w:val="15"/>
  </w:num>
  <w:num w:numId="8">
    <w:abstractNumId w:val="4"/>
  </w:num>
  <w:num w:numId="9">
    <w:abstractNumId w:val="11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2"/>
  </w:num>
  <w:num w:numId="16">
    <w:abstractNumId w:val="8"/>
  </w:num>
  <w:num w:numId="17">
    <w:abstractNumId w:val="14"/>
  </w:num>
  <w:num w:numId="18">
    <w:abstractNumId w:val="18"/>
  </w:num>
  <w:num w:numId="19">
    <w:abstractNumId w:val="25"/>
  </w:num>
  <w:num w:numId="20">
    <w:abstractNumId w:val="13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7"/>
  </w:num>
  <w:num w:numId="26">
    <w:abstractNumId w:val="24"/>
  </w:num>
  <w:num w:numId="27">
    <w:abstractNumId w:val="12"/>
  </w:num>
  <w:num w:numId="28">
    <w:abstractNumId w:val="0"/>
  </w:num>
  <w:num w:numId="29">
    <w:abstractNumId w:val="3"/>
  </w:num>
  <w:num w:numId="30">
    <w:abstractNumId w:val="19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42A1"/>
    <w:rsid w:val="00085DEA"/>
    <w:rsid w:val="000973BC"/>
    <w:rsid w:val="000A15B4"/>
    <w:rsid w:val="000B279B"/>
    <w:rsid w:val="000B3883"/>
    <w:rsid w:val="000B4BDF"/>
    <w:rsid w:val="000C0FCB"/>
    <w:rsid w:val="000C1F14"/>
    <w:rsid w:val="000D3603"/>
    <w:rsid w:val="000E2809"/>
    <w:rsid w:val="000E7206"/>
    <w:rsid w:val="000F105E"/>
    <w:rsid w:val="00111131"/>
    <w:rsid w:val="00116A74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0D3D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0DCF"/>
    <w:rsid w:val="001F1144"/>
    <w:rsid w:val="001F34EE"/>
    <w:rsid w:val="00201859"/>
    <w:rsid w:val="00205589"/>
    <w:rsid w:val="00211939"/>
    <w:rsid w:val="00212934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1938"/>
    <w:rsid w:val="00266508"/>
    <w:rsid w:val="002728E9"/>
    <w:rsid w:val="002761CB"/>
    <w:rsid w:val="002770DA"/>
    <w:rsid w:val="0027742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0B75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7EC"/>
    <w:rsid w:val="003C7ADF"/>
    <w:rsid w:val="003D430C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17D94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C0B37"/>
    <w:rsid w:val="004C5EBA"/>
    <w:rsid w:val="004D05F8"/>
    <w:rsid w:val="004D1872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19B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4277"/>
    <w:rsid w:val="0066519A"/>
    <w:rsid w:val="00683726"/>
    <w:rsid w:val="006872A9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0E40"/>
    <w:rsid w:val="00711EE8"/>
    <w:rsid w:val="0071688A"/>
    <w:rsid w:val="00723870"/>
    <w:rsid w:val="007307BB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B6320"/>
    <w:rsid w:val="007E1F1C"/>
    <w:rsid w:val="007E532F"/>
    <w:rsid w:val="00806F39"/>
    <w:rsid w:val="0082524D"/>
    <w:rsid w:val="0082767E"/>
    <w:rsid w:val="008306EB"/>
    <w:rsid w:val="008365AE"/>
    <w:rsid w:val="008577A1"/>
    <w:rsid w:val="00861845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2274"/>
    <w:rsid w:val="009A3913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25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1DD7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4600A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E052F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2A0"/>
    <w:rsid w:val="00FC66B1"/>
    <w:rsid w:val="00FD15CC"/>
    <w:rsid w:val="00FD2639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4BEEF708-7ABF-4C36-94F1-0567AFC2E486}"/>
</file>

<file path=customXml/itemProps2.xml><?xml version="1.0" encoding="utf-8"?>
<ds:datastoreItem xmlns:ds="http://schemas.openxmlformats.org/officeDocument/2006/customXml" ds:itemID="{D715B514-6D5D-4527-BC36-CAF3439C9EEF}"/>
</file>

<file path=customXml/itemProps3.xml><?xml version="1.0" encoding="utf-8"?>
<ds:datastoreItem xmlns:ds="http://schemas.openxmlformats.org/officeDocument/2006/customXml" ds:itemID="{382B354A-C4FB-4202-A96C-E06A40502B56}"/>
</file>

<file path=customXml/itemProps4.xml><?xml version="1.0" encoding="utf-8"?>
<ds:datastoreItem xmlns:ds="http://schemas.openxmlformats.org/officeDocument/2006/customXml" ds:itemID="{038D324C-DF34-4048-B3FC-CDDF198A886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Hajar  Abalkhail</cp:lastModifiedBy>
  <cp:revision>2</cp:revision>
  <cp:lastPrinted>2023-06-20T07:11:00Z</cp:lastPrinted>
  <dcterms:created xsi:type="dcterms:W3CDTF">2023-08-14T08:23:00Z</dcterms:created>
  <dcterms:modified xsi:type="dcterms:W3CDTF">2023-08-1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</Properties>
</file>